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"/>
        <w:gridCol w:w="2499"/>
        <w:gridCol w:w="136"/>
        <w:gridCol w:w="2548"/>
        <w:gridCol w:w="164"/>
        <w:gridCol w:w="101"/>
        <w:gridCol w:w="280"/>
        <w:gridCol w:w="704"/>
        <w:gridCol w:w="362"/>
        <w:gridCol w:w="517"/>
        <w:gridCol w:w="45"/>
        <w:gridCol w:w="3375"/>
        <w:gridCol w:w="17"/>
      </w:tblGrid>
      <w:tr w:rsidR="00C67387" w:rsidRPr="0095358E" w14:paraId="222C7FBE" w14:textId="77777777" w:rsidTr="2794C455">
        <w:trPr>
          <w:cantSplit/>
        </w:trPr>
        <w:tc>
          <w:tcPr>
            <w:tcW w:w="5000" w:type="pct"/>
            <w:gridSpan w:val="13"/>
            <w:tcBorders>
              <w:bottom w:val="single" w:sz="4" w:space="0" w:color="auto"/>
            </w:tcBorders>
          </w:tcPr>
          <w:p w14:paraId="11F0D84A" w14:textId="265075C3" w:rsidR="00AE0C70" w:rsidRDefault="00C67387" w:rsidP="19C272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  <w:szCs w:val="20"/>
              </w:rPr>
            </w:pPr>
            <w:r>
              <w:br w:type="page"/>
            </w:r>
            <w:r w:rsidR="00405D7A" w:rsidRPr="2794C455">
              <w:rPr>
                <w:b/>
                <w:bCs/>
                <w:sz w:val="20"/>
                <w:szCs w:val="20"/>
              </w:rPr>
              <w:t>FINANCIAL SUPPORT REQUEST FORM</w:t>
            </w:r>
            <w:r>
              <w:br/>
            </w:r>
            <w:r w:rsidR="00405D7A" w:rsidRPr="2794C455">
              <w:rPr>
                <w:b/>
                <w:bCs/>
                <w:sz w:val="20"/>
                <w:szCs w:val="20"/>
              </w:rPr>
              <w:t xml:space="preserve">Please send this form no later than </w:t>
            </w:r>
            <w:r w:rsidR="08C39B30" w:rsidRPr="2794C455">
              <w:rPr>
                <w:b/>
                <w:bCs/>
                <w:color w:val="FF0000"/>
                <w:sz w:val="20"/>
                <w:szCs w:val="20"/>
              </w:rPr>
              <w:t>2</w:t>
            </w:r>
            <w:r w:rsidR="00193F0B" w:rsidRPr="2794C455">
              <w:rPr>
                <w:b/>
                <w:bCs/>
                <w:color w:val="FF0000"/>
                <w:sz w:val="20"/>
                <w:szCs w:val="20"/>
              </w:rPr>
              <w:t>5</w:t>
            </w:r>
            <w:r w:rsidR="08C39B30" w:rsidRPr="2794C455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193F0B" w:rsidRPr="2794C455">
              <w:rPr>
                <w:b/>
                <w:bCs/>
                <w:color w:val="FF0000"/>
                <w:sz w:val="20"/>
                <w:szCs w:val="20"/>
              </w:rPr>
              <w:t>April 2025</w:t>
            </w:r>
            <w:r w:rsidR="00941581" w:rsidRPr="2794C455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405D7A" w:rsidRPr="2794C455">
              <w:rPr>
                <w:b/>
                <w:bCs/>
                <w:sz w:val="20"/>
                <w:szCs w:val="20"/>
              </w:rPr>
              <w:t xml:space="preserve">to </w:t>
            </w:r>
            <w:hyperlink r:id="rId11">
              <w:r w:rsidR="00193F0B" w:rsidRPr="2794C455">
                <w:rPr>
                  <w:rStyle w:val="Hyperlink"/>
                  <w:b/>
                  <w:bCs/>
                </w:rPr>
                <w:t>water.convention@un.org</w:t>
              </w:r>
            </w:hyperlink>
          </w:p>
          <w:p w14:paraId="76C101A0" w14:textId="06E76170" w:rsidR="00515861" w:rsidRPr="00515861" w:rsidRDefault="00AE0C70" w:rsidP="005158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2" w:history="1">
              <w:r w:rsidR="00F94AE5" w:rsidRPr="00F94AE5">
                <w:rPr>
                  <w:rStyle w:val="Hyperlink"/>
                  <w:b/>
                  <w:bCs/>
                  <w:sz w:val="24"/>
                  <w:lang w:val="en-GB"/>
                </w:rPr>
                <w:t>https://indico.un.org/event/1012055/</w:t>
              </w:r>
            </w:hyperlink>
          </w:p>
        </w:tc>
      </w:tr>
      <w:tr w:rsidR="00C67387" w:rsidRPr="0095358E" w14:paraId="13646F2F" w14:textId="77777777" w:rsidTr="2794C455"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1F108601" w14:textId="190BEBEC" w:rsidR="007A156E" w:rsidRPr="00C03429" w:rsidRDefault="00C67387" w:rsidP="00C03429">
            <w:pPr>
              <w:tabs>
                <w:tab w:val="left" w:pos="870"/>
              </w:tabs>
              <w:spacing w:before="120" w:after="120"/>
              <w:ind w:left="284"/>
              <w:rPr>
                <w:b/>
                <w:bCs/>
                <w:i/>
                <w:iCs/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="00536E62" w:rsidRPr="0095358E">
              <w:rPr>
                <w:sz w:val="18"/>
                <w:szCs w:val="18"/>
              </w:rPr>
              <w:t xml:space="preserve">to </w:t>
            </w:r>
            <w:r w:rsidR="001A0281" w:rsidRPr="0095358E">
              <w:rPr>
                <w:sz w:val="18"/>
                <w:szCs w:val="18"/>
              </w:rPr>
              <w:t>the</w:t>
            </w:r>
            <w:r w:rsidR="00193F0B">
              <w:rPr>
                <w:sz w:val="18"/>
                <w:szCs w:val="18"/>
              </w:rPr>
              <w:t xml:space="preserve"> following meetings</w:t>
            </w:r>
            <w:r w:rsidR="007A156E" w:rsidRPr="0095358E">
              <w:rPr>
                <w:sz w:val="18"/>
                <w:szCs w:val="18"/>
              </w:rPr>
              <w:t>:</w:t>
            </w:r>
            <w:r w:rsidR="0018700B">
              <w:rPr>
                <w:sz w:val="18"/>
                <w:szCs w:val="18"/>
              </w:rPr>
              <w:t xml:space="preserve"> </w:t>
            </w:r>
            <w:r w:rsidR="00781BF0">
              <w:rPr>
                <w:sz w:val="18"/>
                <w:szCs w:val="18"/>
              </w:rPr>
              <w:t xml:space="preserve"> </w:t>
            </w:r>
            <w:r w:rsidR="00781BF0">
              <w:rPr>
                <w:sz w:val="18"/>
                <w:szCs w:val="18"/>
              </w:rPr>
              <w:br/>
            </w:r>
            <w:r w:rsidR="00781BF0" w:rsidRPr="00C03429">
              <w:rPr>
                <w:b/>
                <w:bCs/>
                <w:i/>
                <w:iCs/>
                <w:sz w:val="18"/>
                <w:szCs w:val="18"/>
              </w:rPr>
              <w:t>(Tick one or two checkbox)</w:t>
            </w:r>
          </w:p>
          <w:p w14:paraId="68828F1B" w14:textId="6E34C882" w:rsidR="00193F0B" w:rsidRDefault="00B35E04" w:rsidP="00193F0B">
            <w:pPr>
              <w:tabs>
                <w:tab w:val="left" w:pos="870"/>
              </w:tabs>
              <w:spacing w:before="120"/>
              <w:ind w:left="2269" w:hanging="1985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91701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1A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193F0B">
              <w:rPr>
                <w:b/>
                <w:bCs/>
                <w:sz w:val="22"/>
                <w:szCs w:val="22"/>
              </w:rPr>
              <w:t xml:space="preserve">   </w:t>
            </w:r>
            <w:r w:rsidR="00193F0B" w:rsidRPr="00193F0B">
              <w:rPr>
                <w:b/>
                <w:bCs/>
                <w:sz w:val="22"/>
                <w:szCs w:val="22"/>
              </w:rPr>
              <w:t>Global Workshop on Ecosystems Conservation and restoration in Transboundary Basins</w:t>
            </w:r>
          </w:p>
          <w:p w14:paraId="5E0088E8" w14:textId="750774E8" w:rsidR="00193F0B" w:rsidRDefault="00193F0B" w:rsidP="00193F0B">
            <w:pPr>
              <w:tabs>
                <w:tab w:val="left" w:pos="870"/>
              </w:tabs>
              <w:ind w:left="725" w:hanging="44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ab/>
              <w:t>(16-17 June 2025)</w:t>
            </w:r>
          </w:p>
          <w:p w14:paraId="3B787B27" w14:textId="7E71B1F0" w:rsidR="0018700B" w:rsidRDefault="00B35E04" w:rsidP="00193F0B">
            <w:pPr>
              <w:tabs>
                <w:tab w:val="left" w:pos="870"/>
              </w:tabs>
              <w:ind w:left="2269" w:hanging="1985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431856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1A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193F0B">
              <w:rPr>
                <w:b/>
                <w:bCs/>
                <w:sz w:val="22"/>
                <w:szCs w:val="22"/>
              </w:rPr>
              <w:t xml:space="preserve">   </w:t>
            </w:r>
            <w:r w:rsidR="00193F0B" w:rsidRPr="00193F0B">
              <w:rPr>
                <w:b/>
                <w:bCs/>
                <w:sz w:val="22"/>
                <w:szCs w:val="22"/>
              </w:rPr>
              <w:t>Task Force on Water-Food-Energy-Ecosystems Nexus</w:t>
            </w:r>
          </w:p>
          <w:p w14:paraId="20371EE2" w14:textId="03741EC3" w:rsidR="00193F0B" w:rsidRPr="006512D0" w:rsidRDefault="00193F0B" w:rsidP="00193F0B">
            <w:pPr>
              <w:tabs>
                <w:tab w:val="left" w:pos="725"/>
              </w:tabs>
              <w:ind w:left="2142" w:hanging="1985"/>
              <w:rPr>
                <w:b/>
                <w:bCs/>
                <w:sz w:val="22"/>
                <w:szCs w:val="22"/>
              </w:rPr>
            </w:pPr>
            <w:r w:rsidRPr="00193F0B">
              <w:rPr>
                <w:b/>
                <w:bCs/>
                <w:sz w:val="22"/>
                <w:szCs w:val="22"/>
              </w:rPr>
              <w:tab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193F0B">
              <w:rPr>
                <w:b/>
                <w:bCs/>
                <w:sz w:val="22"/>
                <w:szCs w:val="22"/>
              </w:rPr>
              <w:t>18 June 2025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</w:tr>
      <w:tr w:rsidR="00C67387" w:rsidRPr="0095358E" w14:paraId="05DDD840" w14:textId="77777777" w:rsidTr="2794C455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46468E1B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AC54BB">
              <w:rPr>
                <w:b/>
                <w:i/>
                <w:iCs/>
                <w:sz w:val="20"/>
              </w:rPr>
              <w:br/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</w:t>
            </w:r>
            <w:r w:rsidR="00515861">
              <w:rPr>
                <w:b/>
                <w:iCs/>
                <w:color w:val="FF0000"/>
                <w:sz w:val="20"/>
              </w:rPr>
              <w:t xml:space="preserve"> and stamp</w:t>
            </w:r>
            <w:r w:rsidR="008843F6" w:rsidRPr="008843F6">
              <w:rPr>
                <w:b/>
                <w:iCs/>
                <w:color w:val="FF0000"/>
                <w:sz w:val="20"/>
              </w:rPr>
              <w:t xml:space="preserve"> of authorizing official will not be accepted.</w:t>
            </w:r>
          </w:p>
        </w:tc>
      </w:tr>
      <w:tr w:rsidR="00C67387" w:rsidRPr="0095358E" w14:paraId="6ABA5364" w14:textId="77777777" w:rsidTr="2794C455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437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5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88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2794C455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60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 w:rsidTr="2794C455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60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2794C455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4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0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1996" w:type="pct"/>
            <w:gridSpan w:val="4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47CDCA52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</w:t>
            </w:r>
            <w:r w:rsidR="00941581">
              <w:rPr>
                <w:sz w:val="20"/>
              </w:rPr>
              <w:t xml:space="preserve"> / </w:t>
            </w:r>
            <w:r>
              <w:rPr>
                <w:sz w:val="20"/>
              </w:rPr>
              <w:t>Ms.</w:t>
            </w:r>
            <w:r w:rsidR="00941581">
              <w:rPr>
                <w:sz w:val="20"/>
              </w:rPr>
              <w:t xml:space="preserve"> / Other</w:t>
            </w:r>
          </w:p>
        </w:tc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24" w:type="pct"/>
            <w:gridSpan w:val="10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48FDB810" w14:textId="3A60411E" w:rsidR="00AE0C70" w:rsidRPr="0095358E" w:rsidRDefault="005158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AE0C70" w:rsidRPr="0095358E" w14:paraId="5E10B4A6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24" w:type="pct"/>
            <w:gridSpan w:val="10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F195667" w14:textId="02B91050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C67387" w:rsidRPr="0095358E" w14:paraId="5D120964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yy</w:t>
            </w:r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0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6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568" w:type="pct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E246ED" w:rsidRPr="0095358E" w14:paraId="15B2E407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  <w:vAlign w:val="center"/>
          </w:tcPr>
          <w:p w14:paraId="1C22432C" w14:textId="5292696A" w:rsidR="00E246ED" w:rsidRPr="00405D7A" w:rsidRDefault="00E246ED" w:rsidP="7EC6A2E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sz w:val="20"/>
                <w:szCs w:val="20"/>
              </w:rPr>
            </w:pPr>
            <w:r w:rsidRPr="7EC6A2E6">
              <w:rPr>
                <w:b/>
                <w:bCs/>
                <w:sz w:val="20"/>
                <w:szCs w:val="20"/>
              </w:rPr>
              <w:t>PARTICIPANT: P</w:t>
            </w:r>
            <w:r w:rsidRPr="7EC6A2E6">
              <w:rPr>
                <w:b/>
                <w:bCs/>
                <w:caps/>
                <w:sz w:val="20"/>
                <w:szCs w:val="20"/>
              </w:rPr>
              <w:t>rofessional</w:t>
            </w:r>
            <w:r w:rsidRPr="7EC6A2E6">
              <w:rPr>
                <w:b/>
                <w:bCs/>
                <w:sz w:val="20"/>
                <w:szCs w:val="20"/>
              </w:rPr>
              <w:t xml:space="preserve"> INFORMATION</w:t>
            </w:r>
          </w:p>
        </w:tc>
      </w:tr>
      <w:tr w:rsidR="00E246ED" w:rsidRPr="0095358E" w14:paraId="10DD1E1C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7" w:name="Text13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E246ED" w:rsidRPr="0095358E" w14:paraId="0D07D1B1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id="8" w:name="Text14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E246ED" w:rsidRPr="0095358E" w14:paraId="6CF7601D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  <w:t>P.O. Box:</w:t>
            </w:r>
          </w:p>
        </w:tc>
        <w:bookmarkStart w:id="9" w:name="Text15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E246ED" w:rsidRPr="0095358E" w14:paraId="11E3F8A4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0" w:name="Text16"/>
        <w:tc>
          <w:tcPr>
            <w:tcW w:w="1323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2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1" w:name="Text17"/>
        <w:tc>
          <w:tcPr>
            <w:tcW w:w="1828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5BC20FA5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  <w:r w:rsidR="00065B09">
              <w:rPr>
                <w:color w:val="0000FF"/>
                <w:sz w:val="20"/>
              </w:rPr>
              <w:t xml:space="preserve"> </w:t>
            </w:r>
            <w:r w:rsidR="00065B09" w:rsidRPr="00065B09">
              <w:rPr>
                <w:color w:val="BFBFBF" w:themeColor="background1" w:themeShade="BF"/>
                <w:sz w:val="20"/>
              </w:rPr>
              <w:t>(your departure city for your travel)</w:t>
            </w:r>
          </w:p>
        </w:tc>
      </w:tr>
      <w:tr w:rsidR="00E246ED" w:rsidRPr="0095358E" w14:paraId="4F173149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2" w:name="Text18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E246ED" w:rsidRPr="0095358E" w14:paraId="6E832EF3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3" w:name="Text5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7419F0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E246ED" w:rsidRPr="0095358E" w14:paraId="1EE1CBEF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4" w:name="Text20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3519005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E246ED" w:rsidRPr="0095358E" w14:paraId="53AB2E78" w14:textId="77777777" w:rsidTr="2794C45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2240C461" w:rsidR="00E246ED" w:rsidRPr="0095358E" w:rsidRDefault="00DB0035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I</w:t>
            </w:r>
            <w:r w:rsidRPr="00DB0035">
              <w:rPr>
                <w:sz w:val="20"/>
              </w:rPr>
              <w:t xml:space="preserve">f you require a </w:t>
            </w:r>
            <w:r w:rsidRPr="00DB0035">
              <w:rPr>
                <w:b/>
                <w:bCs/>
                <w:sz w:val="20"/>
              </w:rPr>
              <w:t>visa support letter</w:t>
            </w:r>
            <w:r w:rsidRPr="00DB0035">
              <w:rPr>
                <w:sz w:val="20"/>
              </w:rPr>
              <w:t xml:space="preserve"> for travel, please select the relevant option during your Indico registration</w:t>
            </w:r>
            <w:r w:rsidR="00842FDE">
              <w:rPr>
                <w:sz w:val="20"/>
              </w:rPr>
              <w:t>.</w:t>
            </w:r>
          </w:p>
        </w:tc>
      </w:tr>
    </w:tbl>
    <w:p w14:paraId="2C9C963A" w14:textId="42D9D4E6" w:rsidR="00B57586" w:rsidRPr="00CE60B1" w:rsidRDefault="00941581" w:rsidP="00941581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>
        <w:rPr>
          <w:color w:val="FF0000"/>
        </w:rPr>
        <w:t xml:space="preserve">Forms </w:t>
      </w:r>
      <w:r w:rsidR="00B57586" w:rsidRPr="00CE60B1">
        <w:rPr>
          <w:color w:val="FF0000"/>
        </w:rPr>
        <w:t xml:space="preserve">correctly signed and stamped by the authorizing official will be accepted. </w:t>
      </w:r>
    </w:p>
    <w:p w14:paraId="0BB205EA" w14:textId="57703457" w:rsidR="00C67387" w:rsidRPr="00CE60B1" w:rsidRDefault="007E5BC4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>
        <w:t xml:space="preserve">Due to limited funding, a maximum of one participant per country/organization might be eligible for support. Selection notification will be sent the week of </w:t>
      </w:r>
      <w:r w:rsidRPr="3B778F6B">
        <w:rPr>
          <w:b/>
          <w:bCs/>
        </w:rPr>
        <w:t xml:space="preserve"> </w:t>
      </w:r>
      <w:r w:rsidR="00B35E04">
        <w:rPr>
          <w:b/>
          <w:bCs/>
        </w:rPr>
        <w:t>3</w:t>
      </w:r>
      <w:r w:rsidR="0F4CD75F" w:rsidRPr="3B778F6B">
        <w:rPr>
          <w:b/>
          <w:bCs/>
        </w:rPr>
        <w:t xml:space="preserve"> </w:t>
      </w:r>
      <w:r w:rsidR="00193F0B" w:rsidRPr="3B778F6B">
        <w:rPr>
          <w:b/>
          <w:bCs/>
        </w:rPr>
        <w:t>May 2025</w:t>
      </w:r>
      <w:r>
        <w:t>.</w:t>
      </w:r>
    </w:p>
    <w:sectPr w:rsidR="00C67387" w:rsidRPr="00CE60B1" w:rsidSect="00AE0C70">
      <w:headerReference w:type="default" r:id="rId13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99076" w14:textId="77777777" w:rsidR="00F06712" w:rsidRDefault="00F06712" w:rsidP="00C67387">
      <w:r>
        <w:separator/>
      </w:r>
    </w:p>
  </w:endnote>
  <w:endnote w:type="continuationSeparator" w:id="0">
    <w:p w14:paraId="0F3EB512" w14:textId="77777777" w:rsidR="00F06712" w:rsidRDefault="00F06712" w:rsidP="00C67387">
      <w:r>
        <w:continuationSeparator/>
      </w:r>
    </w:p>
  </w:endnote>
  <w:endnote w:type="continuationNotice" w:id="1">
    <w:p w14:paraId="05ACACE4" w14:textId="77777777" w:rsidR="00F06712" w:rsidRDefault="00F067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20666" w14:textId="77777777" w:rsidR="00F06712" w:rsidRDefault="00F06712" w:rsidP="00C67387">
      <w:r>
        <w:separator/>
      </w:r>
    </w:p>
  </w:footnote>
  <w:footnote w:type="continuationSeparator" w:id="0">
    <w:p w14:paraId="76F8E53A" w14:textId="77777777" w:rsidR="00F06712" w:rsidRDefault="00F06712" w:rsidP="00C67387">
      <w:r>
        <w:continuationSeparator/>
      </w:r>
    </w:p>
  </w:footnote>
  <w:footnote w:type="continuationNotice" w:id="1">
    <w:p w14:paraId="2E7C5775" w14:textId="77777777" w:rsidR="00F06712" w:rsidRDefault="00F067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F9E1B" w14:textId="77777777" w:rsidR="00CE60B1" w:rsidRDefault="00CE60B1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14:paraId="4991BE84" w14:textId="2A7FA9E3" w:rsidR="00AE0C70" w:rsidRPr="00CE60B1" w:rsidRDefault="00CE60B1" w:rsidP="00E246ED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65B09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0F17CD"/>
    <w:rsid w:val="00103042"/>
    <w:rsid w:val="00112E0D"/>
    <w:rsid w:val="00115C06"/>
    <w:rsid w:val="00121EF7"/>
    <w:rsid w:val="0012630C"/>
    <w:rsid w:val="0013034B"/>
    <w:rsid w:val="001375B1"/>
    <w:rsid w:val="0014721F"/>
    <w:rsid w:val="001507F3"/>
    <w:rsid w:val="00157C03"/>
    <w:rsid w:val="0016195B"/>
    <w:rsid w:val="00163192"/>
    <w:rsid w:val="00171B33"/>
    <w:rsid w:val="00180C30"/>
    <w:rsid w:val="0018700B"/>
    <w:rsid w:val="00193F0B"/>
    <w:rsid w:val="001A0281"/>
    <w:rsid w:val="001B08DE"/>
    <w:rsid w:val="001B6E7C"/>
    <w:rsid w:val="001B7C74"/>
    <w:rsid w:val="001D4117"/>
    <w:rsid w:val="001F0048"/>
    <w:rsid w:val="001F5BC3"/>
    <w:rsid w:val="001F677E"/>
    <w:rsid w:val="002052B2"/>
    <w:rsid w:val="002073F0"/>
    <w:rsid w:val="00216FD7"/>
    <w:rsid w:val="0023443F"/>
    <w:rsid w:val="0024404A"/>
    <w:rsid w:val="00244F07"/>
    <w:rsid w:val="0024550F"/>
    <w:rsid w:val="002518ED"/>
    <w:rsid w:val="00286792"/>
    <w:rsid w:val="002876F2"/>
    <w:rsid w:val="002900C3"/>
    <w:rsid w:val="002A1D0C"/>
    <w:rsid w:val="002A7002"/>
    <w:rsid w:val="002B02D3"/>
    <w:rsid w:val="002B43D7"/>
    <w:rsid w:val="002C093F"/>
    <w:rsid w:val="002D13DA"/>
    <w:rsid w:val="002D4A69"/>
    <w:rsid w:val="002E0DCD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676DC"/>
    <w:rsid w:val="00377A48"/>
    <w:rsid w:val="00377AEA"/>
    <w:rsid w:val="00384BE1"/>
    <w:rsid w:val="003938DC"/>
    <w:rsid w:val="003A524C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363D3"/>
    <w:rsid w:val="00441B09"/>
    <w:rsid w:val="00442C2A"/>
    <w:rsid w:val="00445BF9"/>
    <w:rsid w:val="0044643E"/>
    <w:rsid w:val="004531C1"/>
    <w:rsid w:val="0047123E"/>
    <w:rsid w:val="004748E3"/>
    <w:rsid w:val="00477AAF"/>
    <w:rsid w:val="00481A1E"/>
    <w:rsid w:val="00493526"/>
    <w:rsid w:val="00495AD4"/>
    <w:rsid w:val="004A5247"/>
    <w:rsid w:val="004D0B21"/>
    <w:rsid w:val="004F1074"/>
    <w:rsid w:val="004F3BCC"/>
    <w:rsid w:val="00515861"/>
    <w:rsid w:val="00515F27"/>
    <w:rsid w:val="005212BA"/>
    <w:rsid w:val="00534253"/>
    <w:rsid w:val="00536E62"/>
    <w:rsid w:val="00537955"/>
    <w:rsid w:val="00551B5A"/>
    <w:rsid w:val="005533D7"/>
    <w:rsid w:val="005577CE"/>
    <w:rsid w:val="00563095"/>
    <w:rsid w:val="0057579A"/>
    <w:rsid w:val="005807AC"/>
    <w:rsid w:val="005862D7"/>
    <w:rsid w:val="00596E13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512D0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6F6A2C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81BF0"/>
    <w:rsid w:val="007A156E"/>
    <w:rsid w:val="007B2F2D"/>
    <w:rsid w:val="007B39DF"/>
    <w:rsid w:val="007B6BDB"/>
    <w:rsid w:val="007C57CC"/>
    <w:rsid w:val="007C63C6"/>
    <w:rsid w:val="007D2692"/>
    <w:rsid w:val="007E5BC4"/>
    <w:rsid w:val="007F7399"/>
    <w:rsid w:val="00810B5F"/>
    <w:rsid w:val="00814FA9"/>
    <w:rsid w:val="008348F8"/>
    <w:rsid w:val="00834CAE"/>
    <w:rsid w:val="00840D6A"/>
    <w:rsid w:val="00842FDE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906E9A"/>
    <w:rsid w:val="0092666B"/>
    <w:rsid w:val="00941581"/>
    <w:rsid w:val="00944AAA"/>
    <w:rsid w:val="00946E37"/>
    <w:rsid w:val="0095358E"/>
    <w:rsid w:val="00971C86"/>
    <w:rsid w:val="00981210"/>
    <w:rsid w:val="00984108"/>
    <w:rsid w:val="009A1A67"/>
    <w:rsid w:val="009A4E3A"/>
    <w:rsid w:val="009B0BBD"/>
    <w:rsid w:val="009C3B05"/>
    <w:rsid w:val="009D780B"/>
    <w:rsid w:val="009D79B9"/>
    <w:rsid w:val="009E3DE8"/>
    <w:rsid w:val="00A03664"/>
    <w:rsid w:val="00A03CEB"/>
    <w:rsid w:val="00A03EED"/>
    <w:rsid w:val="00A20B16"/>
    <w:rsid w:val="00A349F1"/>
    <w:rsid w:val="00A35306"/>
    <w:rsid w:val="00A44785"/>
    <w:rsid w:val="00A467B4"/>
    <w:rsid w:val="00A634D0"/>
    <w:rsid w:val="00A703A7"/>
    <w:rsid w:val="00A806DA"/>
    <w:rsid w:val="00A91D51"/>
    <w:rsid w:val="00A9502F"/>
    <w:rsid w:val="00AB664C"/>
    <w:rsid w:val="00AC54BB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27EF4"/>
    <w:rsid w:val="00B35E04"/>
    <w:rsid w:val="00B4059E"/>
    <w:rsid w:val="00B506C7"/>
    <w:rsid w:val="00B538F9"/>
    <w:rsid w:val="00B57586"/>
    <w:rsid w:val="00B66A9A"/>
    <w:rsid w:val="00B84278"/>
    <w:rsid w:val="00B857BF"/>
    <w:rsid w:val="00B8614E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3429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01A7"/>
    <w:rsid w:val="00CA2334"/>
    <w:rsid w:val="00CB386A"/>
    <w:rsid w:val="00CC4F01"/>
    <w:rsid w:val="00CD0C9D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0035"/>
    <w:rsid w:val="00DB4FAE"/>
    <w:rsid w:val="00DB59F5"/>
    <w:rsid w:val="00DD58A1"/>
    <w:rsid w:val="00DF0F33"/>
    <w:rsid w:val="00E03EA2"/>
    <w:rsid w:val="00E058F9"/>
    <w:rsid w:val="00E166F3"/>
    <w:rsid w:val="00E246ED"/>
    <w:rsid w:val="00E3251B"/>
    <w:rsid w:val="00E71D14"/>
    <w:rsid w:val="00E87829"/>
    <w:rsid w:val="00EC2B46"/>
    <w:rsid w:val="00ED4C78"/>
    <w:rsid w:val="00EE2278"/>
    <w:rsid w:val="00EE4799"/>
    <w:rsid w:val="00EE59B9"/>
    <w:rsid w:val="00EE5A96"/>
    <w:rsid w:val="00F00807"/>
    <w:rsid w:val="00F01B43"/>
    <w:rsid w:val="00F06712"/>
    <w:rsid w:val="00F11F5C"/>
    <w:rsid w:val="00F20C08"/>
    <w:rsid w:val="00F33B32"/>
    <w:rsid w:val="00F348DF"/>
    <w:rsid w:val="00F434A3"/>
    <w:rsid w:val="00F51D62"/>
    <w:rsid w:val="00F56243"/>
    <w:rsid w:val="00F63B4F"/>
    <w:rsid w:val="00F92AE6"/>
    <w:rsid w:val="00F94AE5"/>
    <w:rsid w:val="00FA15A6"/>
    <w:rsid w:val="00FB50E9"/>
    <w:rsid w:val="00FB54CA"/>
    <w:rsid w:val="00FC0EBD"/>
    <w:rsid w:val="00FD00FE"/>
    <w:rsid w:val="00FD3778"/>
    <w:rsid w:val="00FE5CAA"/>
    <w:rsid w:val="00FF3950"/>
    <w:rsid w:val="08C39B30"/>
    <w:rsid w:val="0F4CD75F"/>
    <w:rsid w:val="12B02EE4"/>
    <w:rsid w:val="131A68A0"/>
    <w:rsid w:val="19C27261"/>
    <w:rsid w:val="1B4A466D"/>
    <w:rsid w:val="2794C455"/>
    <w:rsid w:val="289F1CFA"/>
    <w:rsid w:val="3B778F6B"/>
    <w:rsid w:val="3BA12D7E"/>
    <w:rsid w:val="43440189"/>
    <w:rsid w:val="4A2B3B85"/>
    <w:rsid w:val="504DF1ED"/>
    <w:rsid w:val="565CBC45"/>
    <w:rsid w:val="583BB14C"/>
    <w:rsid w:val="59B210F7"/>
    <w:rsid w:val="5AFFAC24"/>
    <w:rsid w:val="693A9384"/>
    <w:rsid w:val="716099DB"/>
    <w:rsid w:val="7EC6A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59FDF"/>
  <w15:chartTrackingRefBased/>
  <w15:docId w15:val="{B9BC8A8B-48BE-4049-B199-C5151716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dico.un.org/event/1012055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ter.convention@un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24" ma:contentTypeDescription="Create a new document." ma:contentTypeScope="" ma:versionID="4e3c3137c0a238a401ae297de1635871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aac6724c23e58866341ac9a9a5f53a73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Yes_x002f_No" minOccurs="0"/>
                <xsd:element ref="ns2:Yes_x002f_No_x002e_" minOccurs="0"/>
                <xsd:element ref="ns2:Yes_x002f_No_x002e__x002e_" minOccurs="0"/>
                <xsd:element ref="ns2:jpg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Yes_x002f_No" ma:index="27" nillable="true" ma:displayName="Yes/No" ma:default="1" ma:format="Dropdown" ma:internalName="Yes_x002f_No">
      <xsd:simpleType>
        <xsd:restriction base="dms:Boolean"/>
      </xsd:simpleType>
    </xsd:element>
    <xsd:element name="Yes_x002f_No_x002e_" ma:index="28" nillable="true" ma:displayName="Yes/No." ma:format="Dropdown" ma:internalName="Yes_x002f_No_x002e_">
      <xsd:simpleType>
        <xsd:restriction base="dms:Choice">
          <xsd:enumeration value="Yes"/>
          <xsd:enumeration value="No"/>
        </xsd:restriction>
      </xsd:simpleType>
    </xsd:element>
    <xsd:element name="Yes_x002f_No_x002e__x002e_" ma:index="29" nillable="true" ma:displayName="Yes/No.." ma:format="Dropdown" ma:internalName="Yes_x002f_No_x002e__x002e_">
      <xsd:simpleType>
        <xsd:restriction base="dms:Text">
          <xsd:maxLength value="255"/>
        </xsd:restriction>
      </xsd:simpleType>
    </xsd:element>
    <xsd:element name="jpg" ma:index="30" nillable="true" ma:displayName="jpg" ma:format="Thumbnail" ma:internalName="jpg">
      <xsd:simpleType>
        <xsd:restriction base="dms:Unknown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  <SharedWithUsers xmlns="a20aa909-956d-4941-9e8e-d4bf2c5fe97e">
      <UserInfo>
        <DisplayName>Chantal Demilecamps</DisplayName>
        <AccountId>57</AccountId>
        <AccountType/>
      </UserInfo>
      <UserInfo>
        <DisplayName>Cammile Marcelo</DisplayName>
        <AccountId>29</AccountId>
        <AccountType/>
      </UserInfo>
    </SharedWithUsers>
    <jpg xmlns="99a2c2c3-fdcf-4e63-9c12-39b3de610a76" xsi:nil="true"/>
    <Yes_x002f_No_x002e_ xmlns="99a2c2c3-fdcf-4e63-9c12-39b3de610a76" xsi:nil="true"/>
    <Yes_x002f_No xmlns="99a2c2c3-fdcf-4e63-9c12-39b3de610a76">true</Yes_x002f_No>
    <Yes_x002f_No_x002e__x002e_ xmlns="99a2c2c3-fdcf-4e63-9c12-39b3de610a76" xsi:nil="true"/>
  </documentManagement>
</p:properties>
</file>

<file path=customXml/itemProps1.xml><?xml version="1.0" encoding="utf-8"?>
<ds:datastoreItem xmlns:ds="http://schemas.openxmlformats.org/officeDocument/2006/customXml" ds:itemID="{382E348B-4BD2-4284-93C0-8141F0FBEE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24E61C-6AA2-4068-A325-F5A450C0D904}">
  <ds:schemaRefs>
    <ds:schemaRef ds:uri="http://purl.org/dc/dcmitype/"/>
    <ds:schemaRef ds:uri="http://schemas.microsoft.com/office/2006/documentManagement/types"/>
    <ds:schemaRef ds:uri="985ec44e-1bab-4c0b-9df0-6ba128686fc9"/>
    <ds:schemaRef ds:uri="http://schemas.openxmlformats.org/package/2006/metadata/core-properties"/>
    <ds:schemaRef ds:uri="http://purl.org/dc/elements/1.1/"/>
    <ds:schemaRef ds:uri="99a2c2c3-fdcf-4e63-9c12-39b3de610a76"/>
    <ds:schemaRef ds:uri="http://schemas.microsoft.com/office/infopath/2007/PartnerControls"/>
    <ds:schemaRef ds:uri="http://purl.org/dc/terms/"/>
    <ds:schemaRef ds:uri="a20aa909-956d-4941-9e8e-d4bf2c5fe97e"/>
    <ds:schemaRef ds:uri="http://schemas.microsoft.com/office/2006/metadata/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881</Characters>
  <Application>Microsoft Office Word</Application>
  <DocSecurity>0</DocSecurity>
  <Lines>15</Lines>
  <Paragraphs>4</Paragraphs>
  <ScaleCrop>false</ScaleCrop>
  <Company>UNECE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Cammile Marcelo</cp:lastModifiedBy>
  <cp:revision>13</cp:revision>
  <cp:lastPrinted>2014-04-14T08:49:00Z</cp:lastPrinted>
  <dcterms:created xsi:type="dcterms:W3CDTF">2025-03-19T10:10:00Z</dcterms:created>
  <dcterms:modified xsi:type="dcterms:W3CDTF">2025-03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